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ira Carro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i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ro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4 South I Oka Avenue,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ira.carroll6182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7107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eve Carrol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